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f2f83ee-f7bc-49e2-9fa8-981e2af32d76"/>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54160b00-ce72-4f19-90df-ce52afe2838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53d12175-fecc-40dc-8476-8690f4ed2672"/>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4:40Z</dcterms:created>
  <dcterms:modified xsi:type="dcterms:W3CDTF">2023-07-24T16: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